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02F14" w14:textId="77777777" w:rsidR="00252BB5" w:rsidRDefault="00252BB5" w:rsidP="00252BB5">
      <w:r w:rsidRPr="00175B4A">
        <w:t xml:space="preserve">will be any topic related to American Government. Format: The format, including citations, will be in MLA format. You can find information regarding MLA format at any source on the internet, </w:t>
      </w:r>
      <w:proofErr w:type="gramStart"/>
      <w:r w:rsidRPr="00175B4A">
        <w:t>but,</w:t>
      </w:r>
      <w:proofErr w:type="gramEnd"/>
      <w:r w:rsidRPr="00175B4A">
        <w:t xml:space="preserve"> here is a good source to find information on MLA </w:t>
      </w:r>
      <w:proofErr w:type="spellStart"/>
      <w:r w:rsidRPr="00175B4A">
        <w:t>formatPlease</w:t>
      </w:r>
      <w:proofErr w:type="spellEnd"/>
      <w:r w:rsidRPr="00175B4A">
        <w:t xml:space="preserve"> see the two attached files- Feel free to use any information from the textbook Medicine of peace- Jeffrey Paul </w:t>
      </w:r>
      <w:proofErr w:type="spellStart"/>
      <w:r w:rsidRPr="00175B4A">
        <w:t>Ansloos</w:t>
      </w:r>
      <w:proofErr w:type="spellEnd"/>
      <w:r w:rsidRPr="00175B4A">
        <w:t xml:space="preserve"> I have a personal bias- I advocate for the rights of indigenous people and encourage reconciliation, including the calls to action. Please do not exceed 6 </w:t>
      </w:r>
      <w:proofErr w:type="spellStart"/>
      <w:r w:rsidRPr="00175B4A">
        <w:t>pageI</w:t>
      </w:r>
      <w:proofErr w:type="spellEnd"/>
      <w:r w:rsidRPr="00175B4A">
        <w:t xml:space="preserve"> need to write </w:t>
      </w:r>
      <w:proofErr w:type="gramStart"/>
      <w:r w:rsidRPr="00175B4A">
        <w:t>3 page</w:t>
      </w:r>
      <w:proofErr w:type="gramEnd"/>
      <w:r w:rsidRPr="00175B4A">
        <w:t xml:space="preserve"> written report on hypothetical fundraiser event organized at the local high school kitchen, cafeteria and concession stand. We are generating money for athletic department addressing the needs of underserved children.</w:t>
      </w:r>
    </w:p>
    <w:p w14:paraId="39FC9AE4" w14:textId="1EB7B890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jQxAEJjSwtLMyUdpeDU4uLM/DyQAsNaANjsbcMsAAAA"/>
  </w:docVars>
  <w:rsids>
    <w:rsidRoot w:val="006C5107"/>
    <w:rsid w:val="001044DE"/>
    <w:rsid w:val="00206FDC"/>
    <w:rsid w:val="00252BB5"/>
    <w:rsid w:val="0028359C"/>
    <w:rsid w:val="004F0631"/>
    <w:rsid w:val="006C5107"/>
    <w:rsid w:val="00964E27"/>
    <w:rsid w:val="009E4498"/>
    <w:rsid w:val="00C14F4F"/>
    <w:rsid w:val="00C73803"/>
    <w:rsid w:val="00C94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68E7F"/>
  <w15:chartTrackingRefBased/>
  <w15:docId w15:val="{6C01A6B8-D841-4CF2-8CAD-F42CAA37E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62</Characters>
  <Application>Microsoft Office Word</Application>
  <DocSecurity>0</DocSecurity>
  <Lines>5</Lines>
  <Paragraphs>1</Paragraphs>
  <ScaleCrop>false</ScaleCrop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11:24:00Z</dcterms:created>
  <dcterms:modified xsi:type="dcterms:W3CDTF">2021-11-23T11:24:00Z</dcterms:modified>
</cp:coreProperties>
</file>